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Xa10f7374c29336a55cc6c12406de52fffa1740a"/>
    <w:p>
      <w:pPr>
        <w:pStyle w:val="Heading1"/>
      </w:pPr>
      <w:r>
        <w:t xml:space="preserve">SCHOLARSHIP APPLICATION LETTER FOR EDITOR TRAINING PROGRAM</w:t>
      </w:r>
    </w:p>
    <w:bookmarkEnd w:id="20"/>
    <w:p>
      <w:pPr>
        <w:pStyle w:val="FirstParagraph"/>
      </w:pPr>
      <w:r>
        <w:t xml:space="preserve">Your Name</w:t>
      </w:r>
      <w:r>
        <w:br/>
      </w:r>
      <w:r>
        <w:t xml:space="preserve">Your Address</w:t>
      </w:r>
      <w:r>
        <w:br/>
      </w:r>
      <w:r>
        <w:t xml:space="preserve">Colombo 03, Sri Lanka</w:t>
      </w:r>
      <w:r>
        <w:br/>
      </w:r>
      <w:r>
        <w:t xml:space="preserve">your.email@example.com | +94 77 XXX XXXX</w:t>
      </w:r>
    </w:p>
    <w:p>
      <w:pPr>
        <w:pStyle w:val="BodyText"/>
      </w:pPr>
      <w:r>
        <w:t xml:space="preserve">[Date]</w:t>
      </w:r>
    </w:p>
    <w:p>
      <w:pPr>
        <w:pStyle w:val="BodyText"/>
      </w:pPr>
      <w:r>
        <w:t xml:space="preserve">Scholarship Committee</w:t>
      </w:r>
      <w:r>
        <w:br/>
      </w:r>
      <w:r>
        <w:t xml:space="preserve">Media Development Foundation</w:t>
      </w:r>
      <w:r>
        <w:br/>
      </w:r>
      <w:r>
        <w:t xml:space="preserve">No. 45, Independence Avenue</w:t>
      </w:r>
      <w:r>
        <w:br/>
      </w:r>
      <w:r>
        <w:t xml:space="preserve">Colombo 01, Sri Lanka</w:t>
      </w:r>
    </w:p>
    <w:p>
      <w:pPr>
        <w:pStyle w:val="BodyText"/>
      </w:pPr>
      <w:r>
        <w:t xml:space="preserve">Dear Scholarship Committee,</w:t>
      </w:r>
    </w:p>
    <w:p>
      <w:pPr>
        <w:pStyle w:val="BodyText"/>
      </w:pPr>
      <w:r>
        <w:t xml:space="preserve">I am writing to submit my formal application for the prestigious Editor Training Scholarship offered by the Media Development Foundation. As a dedicated aspiring Editor from Sri Lanka Colombo with an unwavering passion for journalistic integrity and linguistic excellence, this opportunity represents not merely financial assistance but a transformative pathway toward contributing meaningfully to our nation's media landscape. This Scholarship Application Letter serves as both my earnest appeal and my testament to the commitment required to become an exceptional Editor in today's evolving media environment.</w:t>
      </w:r>
    </w:p>
    <w:p>
      <w:pPr>
        <w:pStyle w:val="BodyText"/>
      </w:pPr>
      <w:r>
        <w:t xml:space="preserve">Having completed my Bachelor of Arts in English Literature with First Class Honours from the University of Colombo, I have developed a profound understanding of language mechanics and narrative structure. My academic journey was punctuated by winning the "Best Student Writer" award at the 2023 National Youth Literary Festival, where I demonstrated meticulous attention to detail in editing student publications. However, it was my three-month internship at The Daily Mirror's editorial department in Sri Lanka Colombo that solidified my vocational calling. Witnessing how strategic editing transforms raw reports into compelling public discourse ignited my determination to pursue formal Editor training beyond what local institutions currently offer.</w:t>
      </w:r>
    </w:p>
    <w:p>
      <w:pPr>
        <w:pStyle w:val="BodyText"/>
      </w:pPr>
      <w:r>
        <w:t xml:space="preserve">The significance of this scholarship cannot be overstated for an aspiring Editor from Sri Lanka Colombo. While our nation has produced world-class journalists, we lack comprehensive editorial training programs that address the unique challenges of South Asian media—particularly in balancing cultural sensitivity with global journalistic standards. As one of the most densely populated metropolitan centers in South Asia, Colombo faces acute demands for quality content across digital and traditional platforms. My proposed training at the International Centre for Media Studies (ICMS) will equip me with advanced skills in cross-platform editing, fact-checking protocols for hyperlocal news, and ethical navigation of Sri Lankan political landscapes—expertise that local institutions cannot yet provide.</w:t>
      </w:r>
    </w:p>
    <w:p>
      <w:pPr>
        <w:pStyle w:val="BodyText"/>
      </w:pPr>
      <w:r>
        <w:t xml:space="preserve">What distinguishes my candidacy is my existing contribution to Sri Lanka Colombo's media ecosystem. I have volunteered as a senior editor for "Colombo Voices," a community publication documenting urban sustainability initiatives across the capital, where I reduced factual errors by 72% through rigorous editing protocols. Additionally, I co-founded "Lankan Lens," an online platform showcasing underrepresented voices from suburban neighborhoods in Colombo—projects that demanded meticulous editorial oversight to maintain credibility while amplifying diverse perspectives. These experiences revealed a critical gap: Sri Lanka Colombo needs Editors who understand local nuances but possess globally applicable skills. This scholarship would bridge that divide by providing access to ICMS's curriculum on "Ethical Editing in Multicultural Societies," which directly addresses our national context.</w:t>
      </w:r>
    </w:p>
    <w:p>
      <w:pPr>
        <w:pStyle w:val="BodyText"/>
      </w:pPr>
      <w:r>
        <w:t xml:space="preserve">Financial constraints have long hindered my professional development as an Editor. My family operates a modest bookshop in Fort Colombo, and while we value education deeply, the tuition fee of LKR 1.8 million for the ICMS program represents a prohibitive burden. The scholarship would not only alleviate this pressure but symbolize institutional trust in our national capacity to produce world-class Editors. More crucially, it would enable me to complete this training without accruing debt—a critical consideration given Sri Lanka's current economic climate where many graduates face unemployment despite advanced qualifications.</w:t>
      </w:r>
    </w:p>
    <w:p>
      <w:pPr>
        <w:pStyle w:val="BodyText"/>
      </w:pPr>
      <w:r>
        <w:t xml:space="preserve">The impact of this scholarship extends far beyond my personal career trajectory. Upon returning to Sri Lanka Colombo, I intend to establish an editorial mentorship program for emerging writers from underserved communities in the city. Drawing from ICMS's best practices, we will create free workshops addressing common pitfalls in local journalism—such as bias in coverage of ethnic minority issues or inadequate fact-checking in rapid news cycles. My vision aligns with the Media Development Foundation's mission to "strengthen democratic discourse through media excellence," particularly as Colombo emerges as South Asia's digital hub. I propose partnering with institutions like the Sri Lanka Press Institute and local universities to institutionalize these resources, ensuring sustainable impact that multiplies the scholarship's value.</w:t>
      </w:r>
    </w:p>
    <w:p>
      <w:pPr>
        <w:pStyle w:val="BodyText"/>
      </w:pPr>
      <w:r>
        <w:t xml:space="preserve">I recognize that becoming an Editor requires more than technical skill; it demands moral courage and cultural intelligence. In Sri Lanka Colombo's complex media environment—where misinformation spreads rapidly during crises—I have witnessed how editorial judgment shapes public trust. During the 2022 economic crisis, my work on "Colombo Voices" involved fact-checking viral social media posts that threatened community stability. This experience taught me that Editors are not merely grammarians but guardians of democratic discourse. The ICMS program's emphasis on ethical frameworks will empower me to navigate such challenges with greater confidence and precision.</w:t>
      </w:r>
    </w:p>
    <w:p>
      <w:pPr>
        <w:pStyle w:val="BodyText"/>
      </w:pPr>
      <w:r>
        <w:t xml:space="preserve">My academic record (3.8/4.0 GPA), professional references from editors at The Sunday Times and Ceylon Today, and community work demonstrate my readiness for this scholarship. But beyond credentials, I bring an unshakeable belief that Sri Lanka Colombo deserves media professionals who can elevate our national conversation through impeccable editing standards. This Scholarship Application Letter is not merely a request—it's a pledge to become part of the solution in a nation where quality journalism remains both urgent and scarce.</w:t>
      </w:r>
    </w:p>
    <w:p>
      <w:pPr>
        <w:pStyle w:val="BodyText"/>
      </w:pPr>
      <w:r>
        <w:t xml:space="preserve">I would be honored to contribute my skills as an Editor to Sri Lanka Colombo's media renaissance. The Foundation's investment in me will yield returns through improved journalistic standards, empowered community voices, and a more informed citizenry—particularly vital as our city navigates digital transformation. I welcome the opportunity to discuss how my vision aligns with your goals during an interview at your convenience.</w:t>
      </w:r>
    </w:p>
    <w:p>
      <w:pPr>
        <w:pStyle w:val="BodyText"/>
      </w:pPr>
      <w:r>
        <w:t xml:space="preserve">With profound respect and anticipation,</w:t>
      </w:r>
    </w:p>
    <w:p>
      <w:pPr>
        <w:pStyle w:val="BodyText"/>
      </w:pPr>
      <w:r>
        <w:t xml:space="preserve">[Your Full Name]</w:t>
      </w:r>
      <w:r>
        <w:br/>
      </w:r>
      <w:r>
        <w:t xml:space="preserve">Aspiring Editor | Sri Lanka Colombo</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5-12-09T23:20:52Z</dcterms:created>
  <dcterms:modified xsi:type="dcterms:W3CDTF">2025-12-09T23:20:52Z</dcterms:modified>
</cp:coreProperties>
</file>

<file path=docProps/custom.xml><?xml version="1.0" encoding="utf-8"?>
<Properties xmlns="http://schemas.openxmlformats.org/officeDocument/2006/custom-properties" xmlns:vt="http://schemas.openxmlformats.org/officeDocument/2006/docPropsVTypes"/>
</file>